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Логинов</w:t>
      </w:r>
      <w:r>
        <w:t xml:space="preserve"> </w:t>
      </w:r>
      <w:r>
        <w:t xml:space="preserve">Андрей</w:t>
      </w:r>
      <w:r>
        <w:t xml:space="preserve"> </w:t>
      </w:r>
      <w:r>
        <w:t xml:space="preserve">НБИбд</w:t>
      </w:r>
      <w:r>
        <w:t xml:space="preserve"> </w:t>
      </w:r>
      <w:r>
        <w:t xml:space="preserve">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562374" cy="3763477"/>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562374" cy="3763477"/>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427621" cy="2906829"/>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427621" cy="2906829"/>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284269" cy="4340993"/>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284269" cy="4340993"/>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168766" cy="4369869"/>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168766" cy="4369869"/>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265018" cy="4302492"/>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265018" cy="4302492"/>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4967541"/>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967541"/>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388164"/>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388164"/>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094105"/>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094105"/>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20607"/>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20607"/>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79024"/>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79024"/>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63722"/>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63722"/>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3953922"/>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953922"/>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52679"/>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52679"/>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06608"/>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06608"/>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00968"/>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00968"/>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1400371"/>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1400371"/>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огинов Андрей НБИбд 01-21</dc:creator>
  <dc:language>ru-RU</dc:language>
  <cp:keywords/>
  <dcterms:created xsi:type="dcterms:W3CDTF">2022-09-08T15:35:18Z</dcterms:created>
  <dcterms:modified xsi:type="dcterms:W3CDTF">2022-09-08T15: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